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hsnyder.github.io/quarto-manuscript-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hsnyder.github.io/quarto-manuscript-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7T19:58:19Z</dcterms:created>
  <dcterms:modified xsi:type="dcterms:W3CDTF">2024-03-17T19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